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D0291B" w14:textId="6DC07FF5" w:rsidR="009A7A91" w:rsidRPr="00503D98" w:rsidRDefault="009A7A91" w:rsidP="009A7A91">
      <w:pPr>
        <w:pStyle w:val="ac"/>
        <w:wordWrap/>
        <w:jc w:val="center"/>
        <w:rPr>
          <w:rFonts w:ascii="a고딕15" w:eastAsia="a고딕15" w:hAnsi="a고딕15"/>
          <w:b/>
          <w:bCs/>
          <w:sz w:val="28"/>
          <w:szCs w:val="28"/>
        </w:rPr>
      </w:pPr>
      <w:r w:rsidRPr="00503D98">
        <w:rPr>
          <w:rFonts w:ascii="a고딕15" w:eastAsia="a고딕15" w:hAnsi="a고딕15" w:cs="함초롬바탕" w:hint="eastAsia"/>
          <w:b/>
          <w:bCs/>
          <w:color w:val="002060"/>
          <w:sz w:val="36"/>
          <w:szCs w:val="36"/>
        </w:rPr>
        <w:t>제</w:t>
      </w:r>
      <w:r w:rsidRPr="00503D98">
        <w:rPr>
          <w:rFonts w:ascii="a고딕15" w:eastAsia="a고딕15" w:hAnsi="a고딕15"/>
          <w:b/>
          <w:bCs/>
          <w:color w:val="002060"/>
          <w:sz w:val="36"/>
          <w:szCs w:val="36"/>
        </w:rPr>
        <w:t>13</w:t>
      </w:r>
      <w:r w:rsidRPr="00503D98">
        <w:rPr>
          <w:rFonts w:ascii="a고딕15" w:eastAsia="a고딕15" w:hAnsi="a고딕15" w:cs="함초롬바탕" w:hint="eastAsia"/>
          <w:b/>
          <w:bCs/>
          <w:color w:val="002060"/>
          <w:sz w:val="36"/>
          <w:szCs w:val="36"/>
        </w:rPr>
        <w:t xml:space="preserve">회 </w:t>
      </w:r>
      <w:proofErr w:type="spellStart"/>
      <w:r w:rsidRPr="00503D98">
        <w:rPr>
          <w:rFonts w:ascii="a고딕15" w:eastAsia="a고딕15" w:hAnsi="a고딕15" w:cs="함초롬바탕" w:hint="eastAsia"/>
          <w:b/>
          <w:bCs/>
          <w:color w:val="002060"/>
          <w:sz w:val="36"/>
          <w:szCs w:val="36"/>
        </w:rPr>
        <w:t>국제지구과학올림피아드</w:t>
      </w:r>
      <w:proofErr w:type="spellEnd"/>
      <w:r w:rsidRPr="00503D98">
        <w:rPr>
          <w:rFonts w:ascii="a고딕15" w:eastAsia="a고딕15" w:hAnsi="a고딕15"/>
          <w:b/>
          <w:bCs/>
          <w:color w:val="002060"/>
          <w:sz w:val="36"/>
          <w:szCs w:val="36"/>
        </w:rPr>
        <w:t xml:space="preserve">(IESO) </w:t>
      </w:r>
      <w:r w:rsidRPr="00503D98">
        <w:rPr>
          <w:rFonts w:ascii="a고딕15" w:eastAsia="a고딕15" w:hAnsi="a고딕15" w:cs="함초롬바탕" w:hint="eastAsia"/>
          <w:b/>
          <w:bCs/>
          <w:color w:val="002060"/>
          <w:sz w:val="36"/>
          <w:szCs w:val="36"/>
        </w:rPr>
        <w:t>운영요원 모집공고</w:t>
      </w:r>
      <w:r w:rsidRPr="00503D98">
        <w:rPr>
          <w:rFonts w:ascii="a고딕15" w:eastAsia="a고딕15" w:hAnsi="a고딕15" w:cs="함초롬바탕" w:hint="eastAsia"/>
          <w:b/>
          <w:bCs/>
          <w:sz w:val="36"/>
          <w:szCs w:val="36"/>
        </w:rPr>
        <w:t xml:space="preserve"> </w:t>
      </w:r>
    </w:p>
    <w:p w14:paraId="72C5D9A1" w14:textId="77777777" w:rsidR="009A7A91" w:rsidRPr="00121684" w:rsidRDefault="009A7A91" w:rsidP="009A7A91">
      <w:pPr>
        <w:pStyle w:val="ac"/>
        <w:rPr>
          <w:rFonts w:ascii="a고딕10" w:eastAsia="a고딕10" w:hAnsi="a고딕10"/>
          <w:b/>
          <w:bCs/>
          <w:sz w:val="26"/>
          <w:szCs w:val="26"/>
        </w:rPr>
      </w:pPr>
    </w:p>
    <w:p w14:paraId="2B3AFA1D" w14:textId="77777777" w:rsidR="009A7A91" w:rsidRPr="00121684" w:rsidRDefault="009A7A91" w:rsidP="009A7A91">
      <w:pPr>
        <w:pStyle w:val="ac"/>
        <w:rPr>
          <w:rFonts w:ascii="a고딕10" w:eastAsia="a고딕10" w:hAnsi="a고딕10"/>
        </w:rPr>
      </w:pP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1.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근무조건</w:t>
      </w:r>
    </w:p>
    <w:p w14:paraId="1099F17F" w14:textId="77777777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가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proofErr w:type="gram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채용형태 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:</w:t>
      </w:r>
      <w:proofErr w:type="gram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대회기간 운영요원</w:t>
      </w:r>
    </w:p>
    <w:p w14:paraId="2A4C9FCE" w14:textId="56D5AB6D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나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proofErr w:type="gram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근무장소 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:</w:t>
      </w:r>
      <w:proofErr w:type="gram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각 대회장소 및 투어 장소</w:t>
      </w:r>
      <w:r w:rsidR="00122B82">
        <w:rPr>
          <w:rFonts w:ascii="a고딕10" w:eastAsia="a고딕10" w:hAnsi="a고딕10" w:hint="eastAsia"/>
        </w:rPr>
        <w:t xml:space="preserve"> </w:t>
      </w:r>
      <w:r w:rsidR="00122B82">
        <w:rPr>
          <w:rFonts w:ascii="a고딕10" w:eastAsia="a고딕10" w:hAnsi="a고딕10"/>
        </w:rPr>
        <w:t>(</w:t>
      </w:r>
      <w:proofErr w:type="spell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엑스코</w:t>
      </w:r>
      <w:proofErr w:type="spell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, </w:t>
      </w:r>
      <w:proofErr w:type="spell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호텔아젤리아</w:t>
      </w:r>
      <w:proofErr w:type="spell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,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국립대구과학관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, </w:t>
      </w:r>
      <w:proofErr w:type="spell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대구경북과학기술원</w:t>
      </w:r>
      <w:proofErr w:type="spellEnd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 등</w:t>
      </w:r>
      <w:r w:rsidR="00122B82">
        <w:rPr>
          <w:rFonts w:ascii="a고딕10" w:eastAsia="a고딕10" w:hAnsi="a고딕10" w:cs="함초롬바탕" w:hint="eastAsia"/>
          <w:b/>
          <w:bCs/>
          <w:sz w:val="22"/>
          <w:szCs w:val="22"/>
        </w:rPr>
        <w:t>)</w:t>
      </w:r>
    </w:p>
    <w:p w14:paraId="589B5E74" w14:textId="77777777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다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proofErr w:type="gram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모집인원 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:</w:t>
      </w:r>
      <w:proofErr w:type="gram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 00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명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(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학생관리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,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등록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,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수송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,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관광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·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체험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,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사교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,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사무국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)</w:t>
      </w:r>
    </w:p>
    <w:p w14:paraId="5B835FF5" w14:textId="4B54D0C0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라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proofErr w:type="gram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근무기간 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:</w:t>
      </w:r>
      <w:proofErr w:type="gram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 2019. 08. 2</w:t>
      </w:r>
      <w:r w:rsidR="00B1741F">
        <w:rPr>
          <w:rFonts w:ascii="a고딕10" w:eastAsia="a고딕10" w:hAnsi="a고딕10"/>
          <w:b/>
          <w:bCs/>
          <w:sz w:val="22"/>
          <w:szCs w:val="22"/>
        </w:rPr>
        <w:t>4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(</w:t>
      </w:r>
      <w:r w:rsidR="00B1741F">
        <w:rPr>
          <w:rFonts w:ascii="a고딕10" w:eastAsia="a고딕10" w:hAnsi="a고딕10" w:hint="eastAsia"/>
          <w:b/>
          <w:bCs/>
          <w:sz w:val="22"/>
          <w:szCs w:val="22"/>
        </w:rPr>
        <w:t>토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) ~ 2019. 09. 0</w:t>
      </w:r>
      <w:r w:rsidR="00B1741F">
        <w:rPr>
          <w:rFonts w:ascii="a고딕10" w:eastAsia="a고딕10" w:hAnsi="a고딕10"/>
          <w:b/>
          <w:bCs/>
          <w:sz w:val="22"/>
          <w:szCs w:val="22"/>
        </w:rPr>
        <w:t>2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(</w:t>
      </w:r>
      <w:r w:rsidR="00B1741F">
        <w:rPr>
          <w:rFonts w:ascii="a고딕10" w:eastAsia="a고딕10" w:hAnsi="a고딕10" w:hint="eastAsia"/>
          <w:b/>
          <w:bCs/>
          <w:sz w:val="22"/>
          <w:szCs w:val="22"/>
        </w:rPr>
        <w:t>월</w:t>
      </w:r>
      <w:proofErr w:type="gramStart"/>
      <w:r w:rsidRPr="00121684">
        <w:rPr>
          <w:rFonts w:ascii="a고딕10" w:eastAsia="a고딕10" w:hAnsi="a고딕10"/>
          <w:b/>
          <w:bCs/>
          <w:sz w:val="22"/>
          <w:szCs w:val="22"/>
        </w:rPr>
        <w:t>) /</w:t>
      </w:r>
      <w:proofErr w:type="gram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 10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일간</w:t>
      </w:r>
    </w:p>
    <w:p w14:paraId="5A050F59" w14:textId="77777777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·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근무기간 내 진행일정에 따라 근무장소 및 담당 업무 일부 변경</w:t>
      </w:r>
    </w:p>
    <w:p w14:paraId="0F2A9EE7" w14:textId="44A9E1A3" w:rsidR="009A7A91" w:rsidRPr="00121684" w:rsidRDefault="009A7A91" w:rsidP="00503D98">
      <w:pPr>
        <w:pStyle w:val="ac"/>
        <w:ind w:firstLine="800"/>
        <w:rPr>
          <w:rFonts w:ascii="a고딕10" w:eastAsia="a고딕10" w:hAnsi="a고딕10" w:hint="eastAsia"/>
        </w:rPr>
      </w:pP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마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proofErr w:type="gram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근무시간 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:</w:t>
      </w:r>
      <w:proofErr w:type="gram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 </w:t>
      </w:r>
      <w:r w:rsidR="00B334E5">
        <w:rPr>
          <w:rFonts w:ascii="a고딕10" w:eastAsia="a고딕10" w:hAnsi="a고딕10" w:hint="eastAsia"/>
          <w:b/>
          <w:bCs/>
          <w:sz w:val="22"/>
          <w:szCs w:val="22"/>
        </w:rPr>
        <w:t xml:space="preserve">학생 관리 </w:t>
      </w:r>
      <w:r w:rsidR="00B334E5">
        <w:rPr>
          <w:rFonts w:ascii="a고딕10" w:eastAsia="a고딕10" w:hAnsi="a고딕10"/>
          <w:b/>
          <w:bCs/>
          <w:sz w:val="22"/>
          <w:szCs w:val="22"/>
        </w:rPr>
        <w:t>(07:00~21:00)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 </w:t>
      </w:r>
      <w:r w:rsidR="00B334E5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및 각 </w:t>
      </w:r>
      <w:proofErr w:type="spellStart"/>
      <w:r w:rsidR="00B334E5">
        <w:rPr>
          <w:rFonts w:ascii="a고딕10" w:eastAsia="a고딕10" w:hAnsi="a고딕10" w:cs="함초롬바탕" w:hint="eastAsia"/>
          <w:b/>
          <w:bCs/>
          <w:sz w:val="22"/>
          <w:szCs w:val="22"/>
        </w:rPr>
        <w:t>파트별</w:t>
      </w:r>
      <w:proofErr w:type="spellEnd"/>
      <w:r w:rsidR="00B334E5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 순환 근무 </w:t>
      </w:r>
      <w:r w:rsidR="00B334E5">
        <w:rPr>
          <w:rFonts w:ascii="a고딕10" w:eastAsia="a고딕10" w:hAnsi="a고딕10" w:cs="함초롬바탕"/>
          <w:b/>
          <w:bCs/>
          <w:sz w:val="22"/>
          <w:szCs w:val="22"/>
        </w:rPr>
        <w:t>(</w:t>
      </w:r>
      <w:r w:rsidR="00B334E5">
        <w:rPr>
          <w:rFonts w:ascii="a고딕10" w:eastAsia="a고딕10" w:hAnsi="a고딕10" w:cs="함초롬바탕" w:hint="eastAsia"/>
          <w:b/>
          <w:bCs/>
          <w:sz w:val="22"/>
          <w:szCs w:val="22"/>
        </w:rPr>
        <w:t>담당 업무에 따라 상이)</w:t>
      </w:r>
    </w:p>
    <w:p w14:paraId="60377BF4" w14:textId="77777777" w:rsidR="00155403" w:rsidRDefault="009A7A91" w:rsidP="00503D98">
      <w:pPr>
        <w:pStyle w:val="ac"/>
        <w:ind w:firstLine="800"/>
        <w:rPr>
          <w:rFonts w:ascii="a고딕10" w:eastAsia="a고딕10" w:hAnsi="a고딕10" w:cs="함초롬바탕"/>
          <w:b/>
          <w:bCs/>
          <w:sz w:val="22"/>
          <w:szCs w:val="22"/>
        </w:rPr>
      </w:pP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바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근무조건 </w:t>
      </w:r>
    </w:p>
    <w:p w14:paraId="44EC92A7" w14:textId="345E726A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·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일급 </w:t>
      </w:r>
      <w:r w:rsidR="00155403">
        <w:rPr>
          <w:rFonts w:ascii="a고딕10" w:eastAsia="a고딕10" w:hAnsi="a고딕10" w:cs="함초롬바탕" w:hint="eastAsia"/>
          <w:b/>
          <w:bCs/>
          <w:sz w:val="22"/>
          <w:szCs w:val="22"/>
        </w:rPr>
        <w:t>1</w:t>
      </w:r>
      <w:r w:rsidR="00D23275">
        <w:rPr>
          <w:rFonts w:ascii="a고딕10" w:eastAsia="a고딕10" w:hAnsi="a고딕10" w:cs="함초롬바탕"/>
          <w:b/>
          <w:bCs/>
          <w:sz w:val="22"/>
          <w:szCs w:val="22"/>
        </w:rPr>
        <w:t>3</w:t>
      </w:r>
      <w:r w:rsidR="00155403">
        <w:rPr>
          <w:rFonts w:ascii="a고딕10" w:eastAsia="a고딕10" w:hAnsi="a고딕10" w:cs="함초롬바탕"/>
          <w:b/>
          <w:bCs/>
          <w:sz w:val="22"/>
          <w:szCs w:val="22"/>
        </w:rPr>
        <w:t>0,000</w:t>
      </w:r>
      <w:r w:rsidR="00155403">
        <w:rPr>
          <w:rFonts w:ascii="a고딕10" w:eastAsia="a고딕10" w:hAnsi="a고딕10" w:cs="함초롬바탕" w:hint="eastAsia"/>
          <w:b/>
          <w:bCs/>
          <w:sz w:val="22"/>
          <w:szCs w:val="22"/>
        </w:rPr>
        <w:t>원</w:t>
      </w:r>
      <w:r w:rsidR="00B1741F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 </w:t>
      </w:r>
      <w:r w:rsidR="00B1741F">
        <w:rPr>
          <w:rFonts w:ascii="a고딕10" w:eastAsia="a고딕10" w:hAnsi="a고딕10" w:cs="함초롬바탕"/>
          <w:b/>
          <w:bCs/>
          <w:sz w:val="22"/>
          <w:szCs w:val="22"/>
        </w:rPr>
        <w:t>(08. 24~25</w:t>
      </w:r>
      <w:r w:rsidR="00986656">
        <w:rPr>
          <w:rFonts w:ascii="a고딕10" w:eastAsia="a고딕10" w:hAnsi="a고딕10" w:cs="함초롬바탕"/>
          <w:b/>
          <w:bCs/>
          <w:sz w:val="22"/>
          <w:szCs w:val="22"/>
        </w:rPr>
        <w:t>,</w:t>
      </w:r>
      <w:r w:rsidR="00B1741F">
        <w:rPr>
          <w:rFonts w:ascii="a고딕10" w:eastAsia="a고딕10" w:hAnsi="a고딕10" w:cs="함초롬바탕"/>
          <w:b/>
          <w:bCs/>
          <w:sz w:val="22"/>
          <w:szCs w:val="22"/>
        </w:rPr>
        <w:t xml:space="preserve"> </w:t>
      </w:r>
      <w:r w:rsidR="00B1741F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사전 교육일 </w:t>
      </w:r>
      <w:r w:rsidR="00986656">
        <w:rPr>
          <w:rFonts w:ascii="a고딕10" w:eastAsia="a고딕10" w:hAnsi="a고딕10" w:cs="함초롬바탕" w:hint="eastAsia"/>
          <w:b/>
          <w:bCs/>
          <w:sz w:val="22"/>
          <w:szCs w:val="22"/>
        </w:rPr>
        <w:t>별은 별도 측정</w:t>
      </w:r>
      <w:r w:rsidR="00B1741F">
        <w:rPr>
          <w:rFonts w:ascii="a고딕10" w:eastAsia="a고딕10" w:hAnsi="a고딕10" w:cs="함초롬바탕" w:hint="eastAsia"/>
          <w:b/>
          <w:bCs/>
          <w:sz w:val="22"/>
          <w:szCs w:val="22"/>
        </w:rPr>
        <w:t>)</w:t>
      </w:r>
      <w:bookmarkStart w:id="0" w:name="_GoBack"/>
      <w:bookmarkEnd w:id="0"/>
    </w:p>
    <w:p w14:paraId="42C2EFE7" w14:textId="1E866FD9" w:rsidR="009A7A91" w:rsidRDefault="009A7A91" w:rsidP="00503D98">
      <w:pPr>
        <w:pStyle w:val="ac"/>
        <w:ind w:firstLine="800"/>
        <w:rPr>
          <w:rFonts w:ascii="a고딕10" w:eastAsia="a고딕10" w:hAnsi="a고딕10"/>
          <w:b/>
          <w:bCs/>
          <w:color w:val="auto"/>
          <w:sz w:val="22"/>
          <w:szCs w:val="22"/>
        </w:rPr>
      </w:pP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·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숙식제공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(</w:t>
      </w:r>
      <w:proofErr w:type="spellStart"/>
      <w:r w:rsidR="00B56C91">
        <w:rPr>
          <w:rFonts w:ascii="a고딕10" w:eastAsia="a고딕10" w:hAnsi="a고딕10" w:hint="eastAsia"/>
          <w:b/>
          <w:bCs/>
          <w:sz w:val="22"/>
          <w:szCs w:val="22"/>
        </w:rPr>
        <w:t>호텔인터불고엑스코</w:t>
      </w:r>
      <w:proofErr w:type="spellEnd"/>
      <w:r w:rsidR="00B56C91">
        <w:rPr>
          <w:rFonts w:ascii="a고딕10" w:eastAsia="a고딕10" w:hAnsi="a고딕10" w:hint="eastAsia"/>
          <w:b/>
          <w:bCs/>
          <w:sz w:val="22"/>
          <w:szCs w:val="22"/>
        </w:rPr>
        <w:t>,</w:t>
      </w:r>
      <w:r w:rsidR="00B56C91">
        <w:rPr>
          <w:rFonts w:ascii="a고딕10" w:eastAsia="a고딕10" w:hAnsi="a고딕10"/>
          <w:b/>
          <w:bCs/>
          <w:sz w:val="22"/>
          <w:szCs w:val="22"/>
        </w:rPr>
        <w:t xml:space="preserve"> </w:t>
      </w:r>
      <w:proofErr w:type="spell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호텔아젤리아</w:t>
      </w:r>
      <w:proofErr w:type="spellEnd"/>
      <w:proofErr w:type="gramStart"/>
      <w:r w:rsidRPr="00121684">
        <w:rPr>
          <w:rFonts w:ascii="a고딕10" w:eastAsia="a고딕10" w:hAnsi="a고딕10"/>
          <w:b/>
          <w:bCs/>
          <w:sz w:val="22"/>
          <w:szCs w:val="22"/>
        </w:rPr>
        <w:t>)</w:t>
      </w:r>
      <w:r w:rsidR="00503D98">
        <w:rPr>
          <w:rFonts w:ascii="a고딕10" w:eastAsia="a고딕10" w:hAnsi="a고딕10"/>
          <w:b/>
          <w:bCs/>
          <w:sz w:val="22"/>
          <w:szCs w:val="22"/>
        </w:rPr>
        <w:t xml:space="preserve">/ </w:t>
      </w:r>
      <w:r w:rsidR="00503D98" w:rsidRPr="00503D98">
        <w:rPr>
          <w:rFonts w:ascii="a고딕10" w:eastAsia="a고딕10" w:hAnsi="a고딕10" w:hint="eastAsia"/>
          <w:b/>
          <w:bCs/>
          <w:color w:val="FF0000"/>
          <w:sz w:val="22"/>
          <w:szCs w:val="22"/>
        </w:rPr>
        <w:t>업무</w:t>
      </w:r>
      <w:proofErr w:type="gramEnd"/>
      <w:r w:rsidR="00503D98" w:rsidRPr="00503D98">
        <w:rPr>
          <w:rFonts w:ascii="a고딕10" w:eastAsia="a고딕10" w:hAnsi="a고딕10" w:hint="eastAsia"/>
          <w:b/>
          <w:bCs/>
          <w:color w:val="FF0000"/>
          <w:sz w:val="22"/>
          <w:szCs w:val="22"/>
        </w:rPr>
        <w:t xml:space="preserve"> 특성 상 숙식 필요</w:t>
      </w:r>
      <w:r w:rsidR="00986656">
        <w:rPr>
          <w:rFonts w:ascii="a고딕10" w:eastAsia="a고딕10" w:hAnsi="a고딕10"/>
          <w:b/>
          <w:bCs/>
          <w:color w:val="FF0000"/>
          <w:sz w:val="22"/>
          <w:szCs w:val="22"/>
        </w:rPr>
        <w:t xml:space="preserve"> </w:t>
      </w:r>
      <w:r w:rsidR="00986656" w:rsidRPr="00986656">
        <w:rPr>
          <w:rFonts w:ascii="a고딕10" w:eastAsia="a고딕10" w:hAnsi="a고딕10"/>
          <w:b/>
          <w:bCs/>
          <w:color w:val="auto"/>
          <w:sz w:val="22"/>
          <w:szCs w:val="22"/>
        </w:rPr>
        <w:t>(</w:t>
      </w:r>
      <w:r w:rsidR="00986656" w:rsidRPr="00986656">
        <w:rPr>
          <w:rFonts w:ascii="a고딕10" w:eastAsia="a고딕10" w:hAnsi="a고딕10" w:hint="eastAsia"/>
          <w:b/>
          <w:bCs/>
          <w:color w:val="auto"/>
          <w:sz w:val="22"/>
          <w:szCs w:val="22"/>
        </w:rPr>
        <w:t>교통비 실비 지급)</w:t>
      </w:r>
    </w:p>
    <w:p w14:paraId="267DA5FC" w14:textId="2AE7443C" w:rsidR="00986656" w:rsidRPr="00121684" w:rsidRDefault="00986656" w:rsidP="00503D98">
      <w:pPr>
        <w:pStyle w:val="ac"/>
        <w:ind w:firstLine="800"/>
        <w:rPr>
          <w:rFonts w:ascii="a고딕10" w:eastAsia="a고딕10" w:hAnsi="a고딕10" w:hint="eastAsia"/>
        </w:rPr>
      </w:pPr>
      <w:r w:rsidRPr="00121684">
        <w:rPr>
          <w:rFonts w:ascii="a고딕10" w:eastAsia="a고딕10" w:hAnsi="a고딕10"/>
          <w:b/>
          <w:bCs/>
          <w:sz w:val="22"/>
          <w:szCs w:val="22"/>
        </w:rPr>
        <w:t>·</w:t>
      </w:r>
      <w:r>
        <w:rPr>
          <w:rFonts w:ascii="a고딕10" w:eastAsia="a고딕10" w:hAnsi="a고딕10"/>
          <w:b/>
          <w:bCs/>
          <w:sz w:val="22"/>
          <w:szCs w:val="22"/>
        </w:rPr>
        <w:t xml:space="preserve"> </w:t>
      </w:r>
      <w:proofErr w:type="spellStart"/>
      <w:r>
        <w:rPr>
          <w:rFonts w:ascii="a고딕10" w:eastAsia="a고딕10" w:hAnsi="a고딕10" w:hint="eastAsia"/>
          <w:b/>
          <w:bCs/>
          <w:sz w:val="22"/>
          <w:szCs w:val="22"/>
        </w:rPr>
        <w:t>스텝용</w:t>
      </w:r>
      <w:proofErr w:type="spellEnd"/>
      <w:r>
        <w:rPr>
          <w:rFonts w:ascii="a고딕10" w:eastAsia="a고딕10" w:hAnsi="a고딕10" w:hint="eastAsia"/>
          <w:b/>
          <w:bCs/>
          <w:sz w:val="22"/>
          <w:szCs w:val="22"/>
        </w:rPr>
        <w:t xml:space="preserve"> 티셔츠</w:t>
      </w:r>
      <w:r>
        <w:rPr>
          <w:rFonts w:ascii="a고딕10" w:eastAsia="a고딕10" w:hAnsi="a고딕10"/>
          <w:b/>
          <w:bCs/>
          <w:sz w:val="22"/>
          <w:szCs w:val="22"/>
        </w:rPr>
        <w:t xml:space="preserve"> </w:t>
      </w:r>
      <w:r>
        <w:rPr>
          <w:rFonts w:ascii="a고딕10" w:eastAsia="a고딕10" w:hAnsi="a고딕10" w:hint="eastAsia"/>
          <w:b/>
          <w:bCs/>
          <w:sz w:val="22"/>
          <w:szCs w:val="22"/>
        </w:rPr>
        <w:t>및 각종 기념품 제공</w:t>
      </w:r>
    </w:p>
    <w:p w14:paraId="2C4CA366" w14:textId="77777777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·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관련 경험자 우대 </w:t>
      </w:r>
    </w:p>
    <w:p w14:paraId="1325589F" w14:textId="77777777" w:rsidR="009A7A91" w:rsidRPr="00121684" w:rsidRDefault="009A7A91" w:rsidP="009A7A91">
      <w:pPr>
        <w:pStyle w:val="ac"/>
        <w:rPr>
          <w:rFonts w:ascii="a고딕10" w:eastAsia="a고딕10" w:hAnsi="a고딕10"/>
          <w:b/>
          <w:bCs/>
          <w:sz w:val="22"/>
          <w:szCs w:val="22"/>
        </w:rPr>
      </w:pPr>
    </w:p>
    <w:p w14:paraId="1AC59A10" w14:textId="77777777" w:rsidR="009A7A91" w:rsidRPr="00121684" w:rsidRDefault="009A7A91" w:rsidP="009A7A91">
      <w:pPr>
        <w:pStyle w:val="ac"/>
        <w:rPr>
          <w:rFonts w:ascii="a고딕10" w:eastAsia="a고딕10" w:hAnsi="a고딕10"/>
        </w:rPr>
      </w:pP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2.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전형방법</w:t>
      </w:r>
    </w:p>
    <w:p w14:paraId="29B42A89" w14:textId="77777777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가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서류전형 및 면접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(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면접일자는 개별통지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)</w:t>
      </w:r>
    </w:p>
    <w:p w14:paraId="7FD0919F" w14:textId="77777777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나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proofErr w:type="gram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제출서류 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:</w:t>
      </w:r>
      <w:proofErr w:type="gram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지원신청서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(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지정양식 다운로드 후 작성 제출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)</w:t>
      </w:r>
    </w:p>
    <w:p w14:paraId="7F6F8861" w14:textId="77777777" w:rsidR="009A7A91" w:rsidRPr="00121684" w:rsidRDefault="009A7A91" w:rsidP="009A7A91">
      <w:pPr>
        <w:pStyle w:val="ac"/>
        <w:rPr>
          <w:rFonts w:ascii="a고딕10" w:eastAsia="a고딕10" w:hAnsi="a고딕10"/>
        </w:rPr>
      </w:pP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3.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접수기간 및 방법</w:t>
      </w:r>
    </w:p>
    <w:p w14:paraId="74CFE8BF" w14:textId="4C8776E3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가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proofErr w:type="gram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접수기간 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:</w:t>
      </w:r>
      <w:proofErr w:type="gram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 2019. 07. </w:t>
      </w:r>
      <w:r w:rsidR="00503D98">
        <w:rPr>
          <w:rFonts w:ascii="a고딕10" w:eastAsia="a고딕10" w:hAnsi="a고딕10"/>
          <w:b/>
          <w:bCs/>
          <w:sz w:val="22"/>
          <w:szCs w:val="22"/>
        </w:rPr>
        <w:t>22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(</w:t>
      </w:r>
      <w:r w:rsidR="00503D98">
        <w:rPr>
          <w:rFonts w:ascii="a고딕10" w:eastAsia="a고딕10" w:hAnsi="a고딕10" w:hint="eastAsia"/>
          <w:b/>
          <w:bCs/>
          <w:sz w:val="22"/>
          <w:szCs w:val="22"/>
        </w:rPr>
        <w:t>월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) ~ 2019. 07. 31(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수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)</w:t>
      </w:r>
    </w:p>
    <w:p w14:paraId="6720DCCC" w14:textId="31646651" w:rsidR="009A7A91" w:rsidRPr="00121684" w:rsidRDefault="009A7A91" w:rsidP="00503D98">
      <w:pPr>
        <w:pStyle w:val="ac"/>
        <w:ind w:firstLine="800"/>
        <w:rPr>
          <w:rFonts w:ascii="a고딕10" w:eastAsia="a고딕10" w:hAnsi="a고딕10"/>
          <w:b/>
          <w:bCs/>
          <w:sz w:val="22"/>
          <w:szCs w:val="22"/>
        </w:rPr>
      </w:pP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나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proofErr w:type="gram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접수방법 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:</w:t>
      </w:r>
      <w:proofErr w:type="gram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이메일 접수</w:t>
      </w:r>
      <w:r w:rsidR="00503D98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 </w:t>
      </w:r>
      <w:r w:rsidR="00503D98">
        <w:rPr>
          <w:rFonts w:ascii="a고딕10" w:eastAsia="a고딕10" w:hAnsi="a고딕10"/>
          <w:b/>
          <w:bCs/>
          <w:sz w:val="22"/>
          <w:szCs w:val="22"/>
        </w:rPr>
        <w:t>(</w:t>
      </w:r>
      <w:hyperlink r:id="rId7" w:history="1">
        <w:r w:rsidR="00503D98" w:rsidRPr="0011259E">
          <w:rPr>
            <w:rStyle w:val="a9"/>
            <w:rFonts w:ascii="a고딕10" w:eastAsia="a고딕10" w:hAnsi="a고딕10" w:hint="eastAsia"/>
            <w:b/>
            <w:bCs/>
            <w:sz w:val="22"/>
            <w:szCs w:val="22"/>
          </w:rPr>
          <w:t>i</w:t>
        </w:r>
        <w:r w:rsidR="00503D98" w:rsidRPr="0011259E">
          <w:rPr>
            <w:rStyle w:val="a9"/>
            <w:rFonts w:ascii="a고딕10" w:eastAsia="a고딕10" w:hAnsi="a고딕10"/>
            <w:b/>
            <w:bCs/>
            <w:sz w:val="22"/>
            <w:szCs w:val="22"/>
          </w:rPr>
          <w:t>nfo.ieso2019@gmail.com</w:t>
        </w:r>
      </w:hyperlink>
      <w:r w:rsidR="00503D98">
        <w:rPr>
          <w:rFonts w:ascii="a고딕10" w:eastAsia="a고딕10" w:hAnsi="a고딕10"/>
          <w:b/>
          <w:bCs/>
          <w:sz w:val="22"/>
          <w:szCs w:val="22"/>
        </w:rPr>
        <w:t>)</w:t>
      </w:r>
    </w:p>
    <w:p w14:paraId="72C37039" w14:textId="77777777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다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proofErr w:type="gramStart"/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문의 </w:t>
      </w:r>
      <w:r w:rsidRPr="00121684">
        <w:rPr>
          <w:rFonts w:ascii="a고딕10" w:eastAsia="a고딕10" w:hAnsi="a고딕10"/>
          <w:b/>
          <w:bCs/>
          <w:sz w:val="22"/>
          <w:szCs w:val="22"/>
        </w:rPr>
        <w:t>:</w:t>
      </w:r>
      <w:proofErr w:type="gramEnd"/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>전화 문의는 받지 않습니다</w:t>
      </w:r>
      <w:r w:rsidRPr="00121684">
        <w:rPr>
          <w:rFonts w:ascii="a고딕10" w:eastAsia="a고딕10" w:hAnsi="a고딕10"/>
          <w:b/>
          <w:bCs/>
          <w:sz w:val="22"/>
          <w:szCs w:val="22"/>
        </w:rPr>
        <w:t xml:space="preserve">. </w:t>
      </w:r>
      <w:r w:rsidRPr="00121684">
        <w:rPr>
          <w:rFonts w:ascii="a고딕10" w:eastAsia="a고딕10" w:hAnsi="a고딕10" w:cs="함초롬바탕" w:hint="eastAsia"/>
          <w:b/>
          <w:bCs/>
          <w:sz w:val="22"/>
          <w:szCs w:val="22"/>
        </w:rPr>
        <w:t xml:space="preserve">이메일로 문의 주시기 바랍니다 </w:t>
      </w:r>
    </w:p>
    <w:p w14:paraId="4EB52D0C" w14:textId="77777777" w:rsidR="009A7A91" w:rsidRPr="00121684" w:rsidRDefault="009A7A91" w:rsidP="009A7A91">
      <w:pPr>
        <w:pStyle w:val="ac"/>
        <w:rPr>
          <w:rFonts w:ascii="a고딕10" w:eastAsia="a고딕10" w:hAnsi="a고딕10"/>
          <w:b/>
          <w:bCs/>
          <w:spacing w:val="-6"/>
          <w:sz w:val="22"/>
          <w:szCs w:val="22"/>
        </w:rPr>
      </w:pPr>
    </w:p>
    <w:p w14:paraId="178E0665" w14:textId="77777777" w:rsidR="009A7A91" w:rsidRPr="00121684" w:rsidRDefault="009A7A91" w:rsidP="009A7A91">
      <w:pPr>
        <w:pStyle w:val="ac"/>
        <w:rPr>
          <w:rFonts w:ascii="a고딕10" w:eastAsia="a고딕10" w:hAnsi="a고딕10"/>
        </w:rPr>
      </w:pPr>
      <w:r w:rsidRPr="00121684">
        <w:rPr>
          <w:rFonts w:ascii="a고딕10" w:eastAsia="a고딕10" w:hAnsi="a고딕10"/>
          <w:b/>
          <w:bCs/>
          <w:spacing w:val="-6"/>
          <w:sz w:val="22"/>
          <w:szCs w:val="22"/>
        </w:rPr>
        <w:t xml:space="preserve">4. </w:t>
      </w:r>
      <w:r w:rsidRPr="00121684">
        <w:rPr>
          <w:rFonts w:ascii="a고딕10" w:eastAsia="a고딕10" w:hAnsi="a고딕10" w:cs="함초롬바탕" w:hint="eastAsia"/>
          <w:b/>
          <w:bCs/>
          <w:spacing w:val="-6"/>
          <w:sz w:val="22"/>
          <w:szCs w:val="22"/>
        </w:rPr>
        <w:t>기 타</w:t>
      </w:r>
    </w:p>
    <w:p w14:paraId="3E980CC9" w14:textId="77777777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 w:cs="함초롬바탕" w:hint="eastAsia"/>
          <w:b/>
          <w:bCs/>
          <w:spacing w:val="-6"/>
          <w:sz w:val="22"/>
          <w:szCs w:val="22"/>
        </w:rPr>
        <w:t>가</w:t>
      </w:r>
      <w:r w:rsidRPr="00121684">
        <w:rPr>
          <w:rFonts w:ascii="a고딕10" w:eastAsia="a고딕10" w:hAnsi="a고딕10"/>
          <w:b/>
          <w:bCs/>
          <w:spacing w:val="-6"/>
          <w:sz w:val="22"/>
          <w:szCs w:val="22"/>
        </w:rPr>
        <w:t xml:space="preserve">. </w:t>
      </w:r>
      <w:r w:rsidRPr="00121684">
        <w:rPr>
          <w:rFonts w:ascii="a고딕10" w:eastAsia="a고딕10" w:hAnsi="a고딕10" w:cs="함초롬바탕" w:hint="eastAsia"/>
          <w:b/>
          <w:bCs/>
          <w:spacing w:val="-6"/>
          <w:sz w:val="22"/>
          <w:szCs w:val="22"/>
        </w:rPr>
        <w:t>제출된 서류는 일체 반환하지 않음</w:t>
      </w:r>
    </w:p>
    <w:p w14:paraId="6A2F486B" w14:textId="77777777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 w:cs="함초롬바탕" w:hint="eastAsia"/>
          <w:b/>
          <w:bCs/>
          <w:spacing w:val="-6"/>
          <w:sz w:val="22"/>
          <w:szCs w:val="22"/>
        </w:rPr>
        <w:t>나</w:t>
      </w:r>
      <w:r w:rsidRPr="00121684">
        <w:rPr>
          <w:rFonts w:ascii="a고딕10" w:eastAsia="a고딕10" w:hAnsi="a고딕10"/>
          <w:b/>
          <w:bCs/>
          <w:spacing w:val="-6"/>
          <w:sz w:val="22"/>
          <w:szCs w:val="22"/>
        </w:rPr>
        <w:t xml:space="preserve">. </w:t>
      </w:r>
      <w:r w:rsidRPr="00121684">
        <w:rPr>
          <w:rFonts w:ascii="a고딕10" w:eastAsia="a고딕10" w:hAnsi="a고딕10" w:cs="함초롬바탕" w:hint="eastAsia"/>
          <w:b/>
          <w:bCs/>
          <w:spacing w:val="-6"/>
          <w:sz w:val="22"/>
          <w:szCs w:val="22"/>
        </w:rPr>
        <w:t>지원서 및 제출서류에 허위사항이 판명될 때에는 합격 및 채용이 취소될 수 있음</w:t>
      </w:r>
    </w:p>
    <w:p w14:paraId="32FA2310" w14:textId="77777777" w:rsidR="009A7A91" w:rsidRPr="00121684" w:rsidRDefault="009A7A91" w:rsidP="00503D98">
      <w:pPr>
        <w:pStyle w:val="ac"/>
        <w:ind w:firstLine="800"/>
        <w:rPr>
          <w:rFonts w:ascii="a고딕10" w:eastAsia="a고딕10" w:hAnsi="a고딕10"/>
        </w:rPr>
      </w:pPr>
      <w:r w:rsidRPr="00121684">
        <w:rPr>
          <w:rFonts w:ascii="a고딕10" w:eastAsia="a고딕10" w:hAnsi="a고딕10" w:cs="함초롬바탕" w:hint="eastAsia"/>
          <w:b/>
          <w:bCs/>
          <w:spacing w:val="-6"/>
          <w:sz w:val="22"/>
          <w:szCs w:val="22"/>
        </w:rPr>
        <w:t>다</w:t>
      </w:r>
      <w:r w:rsidRPr="00121684">
        <w:rPr>
          <w:rFonts w:ascii="a고딕10" w:eastAsia="a고딕10" w:hAnsi="a고딕10"/>
          <w:b/>
          <w:bCs/>
          <w:spacing w:val="-6"/>
          <w:sz w:val="22"/>
          <w:szCs w:val="22"/>
        </w:rPr>
        <w:t xml:space="preserve">. </w:t>
      </w:r>
      <w:r w:rsidRPr="00121684">
        <w:rPr>
          <w:rFonts w:ascii="a고딕10" w:eastAsia="a고딕10" w:hAnsi="a고딕10" w:cs="함초롬바탕" w:hint="eastAsia"/>
          <w:b/>
          <w:bCs/>
          <w:spacing w:val="-6"/>
          <w:sz w:val="22"/>
          <w:szCs w:val="22"/>
        </w:rPr>
        <w:t>합격자는 개별통지 및 사전교육 예정</w:t>
      </w:r>
      <w:r w:rsidRPr="00121684">
        <w:rPr>
          <w:rFonts w:ascii="a고딕10" w:eastAsia="a고딕10" w:hAnsi="a고딕10"/>
          <w:b/>
          <w:bCs/>
          <w:spacing w:val="-6"/>
          <w:sz w:val="22"/>
          <w:szCs w:val="22"/>
        </w:rPr>
        <w:t>.</w:t>
      </w:r>
    </w:p>
    <w:p w14:paraId="411FEFC2" w14:textId="77777777" w:rsidR="009A7A91" w:rsidRPr="00121684" w:rsidRDefault="009A7A91" w:rsidP="009A7A91">
      <w:pPr>
        <w:rPr>
          <w:rFonts w:ascii="a고딕10" w:eastAsia="a고딕10" w:hAnsi="a고딕10"/>
        </w:rPr>
      </w:pPr>
    </w:p>
    <w:p w14:paraId="367A3280" w14:textId="053E9841" w:rsidR="006F3A92" w:rsidRPr="00121684" w:rsidRDefault="006F3A92" w:rsidP="00E22ADA">
      <w:pPr>
        <w:wordWrap/>
        <w:spacing w:after="0" w:line="276" w:lineRule="auto"/>
        <w:jc w:val="left"/>
        <w:rPr>
          <w:rFonts w:ascii="a고딕10" w:eastAsia="a고딕10" w:hAnsi="a고딕10" w:cs="Times New Roman"/>
          <w:color w:val="000000"/>
          <w:kern w:val="0"/>
          <w:sz w:val="22"/>
        </w:rPr>
      </w:pPr>
    </w:p>
    <w:sectPr w:rsidR="006F3A92" w:rsidRPr="00121684" w:rsidSect="00C26C4D">
      <w:headerReference w:type="default" r:id="rId8"/>
      <w:footerReference w:type="default" r:id="rId9"/>
      <w:pgSz w:w="11906" w:h="16838"/>
      <w:pgMar w:top="720" w:right="720" w:bottom="720" w:left="720" w:header="124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E4DF8F" w14:textId="77777777" w:rsidR="00A417D3" w:rsidRDefault="00A417D3">
      <w:pPr>
        <w:spacing w:after="0" w:line="240" w:lineRule="auto"/>
      </w:pPr>
      <w:r>
        <w:separator/>
      </w:r>
    </w:p>
  </w:endnote>
  <w:endnote w:type="continuationSeparator" w:id="0">
    <w:p w14:paraId="7DE97FC7" w14:textId="77777777" w:rsidR="00A417D3" w:rsidRDefault="00A417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504000101010101"/>
    <w:charset w:val="81"/>
    <w:family w:val="modern"/>
    <w:pitch w:val="variable"/>
    <w:sig w:usb0="F7002EFF" w:usb1="19DFFFFF" w:usb2="001BFDD7" w:usb3="00000000" w:csb0="001F01FF" w:csb1="00000000"/>
  </w:font>
  <w:font w:name="a고딕15">
    <w:panose1 w:val="02020600000000000000"/>
    <w:charset w:val="81"/>
    <w:family w:val="roman"/>
    <w:pitch w:val="variable"/>
    <w:sig w:usb0="10000287" w:usb1="29D72C10" w:usb2="00000012" w:usb3="00000000" w:csb0="0008000D" w:csb1="00000000"/>
  </w:font>
  <w:font w:name="a고딕10">
    <w:panose1 w:val="02020600000000000000"/>
    <w:charset w:val="81"/>
    <w:family w:val="roman"/>
    <w:pitch w:val="variable"/>
    <w:sig w:usb0="10000287" w:usb1="29D72C10" w:usb2="00000012" w:usb3="00000000" w:csb0="0008000D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42AA2" w14:textId="77777777" w:rsidR="00381E44" w:rsidRDefault="00381E44">
    <w:pPr>
      <w:pBdr>
        <w:bottom w:val="single" w:sz="6" w:space="1" w:color="auto"/>
      </w:pBdr>
      <w:wordWrap/>
      <w:autoSpaceDE/>
      <w:autoSpaceDN/>
      <w:spacing w:after="0" w:line="240" w:lineRule="auto"/>
      <w:rPr>
        <w:rFonts w:ascii="Arial Unicode MS" w:eastAsia="Arial Unicode MS" w:hAnsi="Arial Unicode MS" w:cs="Arial Unicode MS"/>
        <w:bCs/>
        <w:sz w:val="18"/>
      </w:rPr>
    </w:pPr>
    <w:r>
      <w:rPr>
        <w:rFonts w:ascii="Cambria" w:hAnsi="Cambria" w:cs="Cambria"/>
        <w:noProof/>
        <w:color w:val="000000"/>
        <w:kern w:val="0"/>
        <w:sz w:val="24"/>
        <w:szCs w:val="24"/>
      </w:rPr>
      <w:drawing>
        <wp:anchor distT="0" distB="0" distL="114300" distR="114300" simplePos="0" relativeHeight="251656192" behindDoc="0" locked="0" layoutInCell="1" allowOverlap="1" wp14:anchorId="67A22CDB" wp14:editId="539FB93B">
          <wp:simplePos x="0" y="0"/>
          <wp:positionH relativeFrom="column">
            <wp:posOffset>-594360</wp:posOffset>
          </wp:positionH>
          <wp:positionV relativeFrom="paragraph">
            <wp:posOffset>163830</wp:posOffset>
          </wp:positionV>
          <wp:extent cx="7983220" cy="1664335"/>
          <wp:effectExtent l="0" t="0" r="0" b="0"/>
          <wp:wrapNone/>
          <wp:docPr id="2049" name="shape204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이미지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83220" cy="1664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3745B93" w14:textId="77777777" w:rsidR="00381E44" w:rsidRDefault="00381E44" w:rsidP="001A42AD">
    <w:pPr>
      <w:wordWrap/>
      <w:autoSpaceDE/>
      <w:autoSpaceDN/>
      <w:spacing w:after="0" w:line="240" w:lineRule="auto"/>
      <w:ind w:firstLineChars="100" w:firstLine="140"/>
      <w:jc w:val="center"/>
      <w:rPr>
        <w:rFonts w:ascii="Arial Unicode MS" w:eastAsia="Arial Unicode MS" w:hAnsi="Arial Unicode MS" w:cs="Arial Unicode MS"/>
        <w:sz w:val="14"/>
        <w:szCs w:val="18"/>
      </w:rPr>
    </w:pPr>
    <w:r>
      <w:rPr>
        <w:rFonts w:ascii="Arial Unicode MS" w:eastAsia="Arial Unicode MS" w:hAnsi="Arial Unicode MS" w:cs="Arial Unicode MS" w:hint="eastAsia"/>
        <w:bCs/>
        <w:sz w:val="14"/>
      </w:rPr>
      <w:t xml:space="preserve">IESO 2019 </w:t>
    </w:r>
    <w:r>
      <w:rPr>
        <w:rFonts w:ascii="Arial Unicode MS" w:eastAsia="Arial Unicode MS" w:hAnsi="Arial Unicode MS" w:cs="Arial Unicode MS"/>
        <w:bCs/>
        <w:sz w:val="14"/>
      </w:rPr>
      <w:t>Secretariat</w:t>
    </w:r>
    <w:r>
      <w:rPr>
        <w:rFonts w:ascii="Arial Unicode MS" w:eastAsia="Arial Unicode MS" w:hAnsi="Arial Unicode MS" w:cs="Arial Unicode MS" w:hint="eastAsia"/>
        <w:bCs/>
        <w:sz w:val="14"/>
      </w:rPr>
      <w:t xml:space="preserve"> </w:t>
    </w:r>
    <w:r>
      <w:rPr>
        <w:rFonts w:ascii="Arial Unicode MS" w:eastAsia="Arial Unicode MS" w:hAnsi="Arial Unicode MS" w:cs="Arial Unicode MS"/>
        <w:sz w:val="14"/>
        <w:szCs w:val="18"/>
      </w:rPr>
      <w:t>Phone +82 53 74</w:t>
    </w:r>
    <w:r>
      <w:rPr>
        <w:rFonts w:ascii="Arial Unicode MS" w:eastAsia="Arial Unicode MS" w:hAnsi="Arial Unicode MS" w:cs="Arial Unicode MS" w:hint="eastAsia"/>
        <w:sz w:val="14"/>
        <w:szCs w:val="18"/>
      </w:rPr>
      <w:t>0</w:t>
    </w:r>
    <w:r>
      <w:rPr>
        <w:rFonts w:ascii="Arial Unicode MS" w:eastAsia="Arial Unicode MS" w:hAnsi="Arial Unicode MS" w:cs="Arial Unicode MS"/>
        <w:sz w:val="14"/>
        <w:szCs w:val="18"/>
      </w:rPr>
      <w:t xml:space="preserve"> </w:t>
    </w:r>
    <w:r>
      <w:rPr>
        <w:rFonts w:ascii="Arial Unicode MS" w:eastAsia="Arial Unicode MS" w:hAnsi="Arial Unicode MS" w:cs="Arial Unicode MS" w:hint="eastAsia"/>
        <w:sz w:val="14"/>
        <w:szCs w:val="18"/>
      </w:rPr>
      <w:t>0405</w:t>
    </w:r>
    <w:r>
      <w:rPr>
        <w:rFonts w:ascii="Arial Unicode MS" w:eastAsia="Arial Unicode MS" w:hAnsi="Arial Unicode MS" w:cs="Arial Unicode MS"/>
        <w:sz w:val="14"/>
        <w:szCs w:val="18"/>
      </w:rPr>
      <w:t xml:space="preserve"> | Fax +82 53 742 9007</w:t>
    </w:r>
    <w:r>
      <w:rPr>
        <w:rFonts w:ascii="Arial Unicode MS" w:eastAsia="Arial Unicode MS" w:hAnsi="Arial Unicode MS" w:cs="Arial Unicode MS" w:hint="eastAsia"/>
        <w:sz w:val="14"/>
        <w:szCs w:val="18"/>
      </w:rPr>
      <w:t xml:space="preserve"> | E-mail info.ieso2019@gmail.com | Website http://www.ieso2019.com</w:t>
    </w:r>
  </w:p>
  <w:p w14:paraId="11E9DE43" w14:textId="77777777" w:rsidR="00381E44" w:rsidRDefault="00381E44" w:rsidP="001A42AD">
    <w:pPr>
      <w:wordWrap/>
      <w:autoSpaceDE/>
      <w:autoSpaceDN/>
      <w:spacing w:after="0" w:line="240" w:lineRule="auto"/>
      <w:ind w:firstLineChars="100" w:firstLine="140"/>
      <w:jc w:val="center"/>
      <w:rPr>
        <w:sz w:val="18"/>
      </w:rPr>
    </w:pPr>
    <w:r>
      <w:rPr>
        <w:rFonts w:ascii="Arial Unicode MS" w:eastAsia="Arial Unicode MS" w:hAnsi="Arial Unicode MS" w:cs="Arial Unicode MS" w:hint="eastAsia"/>
        <w:sz w:val="14"/>
        <w:szCs w:val="18"/>
      </w:rPr>
      <w:t xml:space="preserve">Address </w:t>
    </w:r>
    <w:r>
      <w:rPr>
        <w:rFonts w:ascii="Arial Unicode MS" w:eastAsia="Arial Unicode MS" w:hAnsi="Arial Unicode MS" w:cs="Arial Unicode MS"/>
        <w:sz w:val="14"/>
        <w:szCs w:val="18"/>
      </w:rPr>
      <w:t xml:space="preserve">6F, Sunghwa Bldg. </w:t>
    </w:r>
    <w:r>
      <w:rPr>
        <w:rFonts w:ascii="Arial Unicode MS" w:eastAsia="Arial Unicode MS" w:hAnsi="Arial Unicode MS" w:cs="Arial Unicode MS" w:hint="eastAsia"/>
        <w:sz w:val="14"/>
        <w:szCs w:val="18"/>
      </w:rPr>
      <w:t xml:space="preserve">11-13, Hwarang-ro 8-gil, </w:t>
    </w:r>
    <w:r>
      <w:rPr>
        <w:rFonts w:ascii="Arial Unicode MS" w:eastAsia="Arial Unicode MS" w:hAnsi="Arial Unicode MS" w:cs="Arial Unicode MS"/>
        <w:sz w:val="14"/>
        <w:szCs w:val="18"/>
      </w:rPr>
      <w:t>Suseong-gu</w:t>
    </w:r>
    <w:r>
      <w:rPr>
        <w:rFonts w:ascii="Arial Unicode MS" w:eastAsia="Arial Unicode MS" w:hAnsi="Arial Unicode MS" w:cs="Arial Unicode MS" w:hint="eastAsia"/>
        <w:sz w:val="14"/>
        <w:szCs w:val="18"/>
      </w:rPr>
      <w:t xml:space="preserve">, </w:t>
    </w:r>
    <w:r>
      <w:rPr>
        <w:rFonts w:ascii="Arial Unicode MS" w:eastAsia="Arial Unicode MS" w:hAnsi="Arial Unicode MS" w:cs="Arial Unicode MS"/>
        <w:sz w:val="14"/>
        <w:szCs w:val="18"/>
      </w:rPr>
      <w:t>Daegu</w:t>
    </w:r>
    <w:r>
      <w:rPr>
        <w:rFonts w:ascii="Arial Unicode MS" w:eastAsia="Arial Unicode MS" w:hAnsi="Arial Unicode MS" w:cs="Arial Unicode MS" w:hint="eastAsia"/>
        <w:sz w:val="14"/>
        <w:szCs w:val="18"/>
      </w:rPr>
      <w:t>, 42038</w:t>
    </w:r>
    <w:r>
      <w:rPr>
        <w:rFonts w:ascii="Arial Unicode MS" w:eastAsia="Arial Unicode MS" w:hAnsi="Arial Unicode MS" w:cs="Arial Unicode MS"/>
        <w:sz w:val="14"/>
        <w:szCs w:val="18"/>
      </w:rPr>
      <w:t xml:space="preserve">, </w:t>
    </w:r>
    <w:r>
      <w:rPr>
        <w:rFonts w:ascii="Arial Unicode MS" w:eastAsia="Arial Unicode MS" w:hAnsi="Arial Unicode MS" w:cs="Arial Unicode MS" w:hint="eastAsia"/>
        <w:sz w:val="14"/>
        <w:szCs w:val="18"/>
      </w:rPr>
      <w:t xml:space="preserve">Republic of </w:t>
    </w:r>
    <w:r>
      <w:rPr>
        <w:rFonts w:ascii="Arial Unicode MS" w:eastAsia="Arial Unicode MS" w:hAnsi="Arial Unicode MS" w:cs="Arial Unicode MS"/>
        <w:sz w:val="14"/>
        <w:szCs w:val="18"/>
      </w:rPr>
      <w:t>Kore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8B2B3" w14:textId="77777777" w:rsidR="00A417D3" w:rsidRDefault="00A417D3">
      <w:pPr>
        <w:spacing w:after="0" w:line="240" w:lineRule="auto"/>
      </w:pPr>
      <w:r>
        <w:separator/>
      </w:r>
    </w:p>
  </w:footnote>
  <w:footnote w:type="continuationSeparator" w:id="0">
    <w:p w14:paraId="49C45349" w14:textId="77777777" w:rsidR="00A417D3" w:rsidRDefault="00A417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99068" w14:textId="77777777" w:rsidR="00381E44" w:rsidRDefault="00381E44">
    <w:pPr>
      <w:pStyle w:val="a3"/>
      <w:spacing w:line="168" w:lineRule="auto"/>
      <w:rPr>
        <w:b/>
        <w:color w:val="0000FF"/>
        <w:sz w:val="22"/>
      </w:rPr>
    </w:pPr>
    <w:r>
      <w:rPr>
        <w:b/>
        <w:noProof/>
        <w:color w:val="0000FF"/>
        <w:sz w:val="22"/>
      </w:rPr>
      <w:drawing>
        <wp:anchor distT="0" distB="0" distL="114300" distR="114300" simplePos="0" relativeHeight="251669504" behindDoc="0" locked="0" layoutInCell="1" allowOverlap="1" wp14:anchorId="46FE2C26" wp14:editId="41BFCC64">
          <wp:simplePos x="0" y="0"/>
          <wp:positionH relativeFrom="column">
            <wp:posOffset>4690976</wp:posOffset>
          </wp:positionH>
          <wp:positionV relativeFrom="paragraph">
            <wp:posOffset>-631503</wp:posOffset>
          </wp:positionV>
          <wp:extent cx="1716405" cy="760095"/>
          <wp:effectExtent l="0" t="0" r="0" b="0"/>
          <wp:wrapNone/>
          <wp:docPr id="2050" name="shape205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이미지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07" t="26536" r="55966" b="24772"/>
                  <a:stretch>
                    <a:fillRect/>
                  </a:stretch>
                </pic:blipFill>
                <pic:spPr>
                  <a:xfrm>
                    <a:off x="0" y="0"/>
                    <a:ext cx="1716405" cy="760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07F35"/>
    <w:multiLevelType w:val="hybridMultilevel"/>
    <w:tmpl w:val="8A3CC77C"/>
    <w:lvl w:ilvl="0" w:tplc="31505ACA">
      <w:numFmt w:val="bullet"/>
      <w:lvlText w:val="•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bordersDoNotSurroundHeader/>
  <w:bordersDoNotSurroundFooter/>
  <w:hideSpellingErrors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MDc2N7awMDQ0tjRV0lEKTi0uzszPAykwrgUATgrE/ywAAAA="/>
  </w:docVars>
  <w:rsids>
    <w:rsidRoot w:val="006F3A92"/>
    <w:rsid w:val="00081B9A"/>
    <w:rsid w:val="000828DC"/>
    <w:rsid w:val="000C42EC"/>
    <w:rsid w:val="000E0C4A"/>
    <w:rsid w:val="00121684"/>
    <w:rsid w:val="00122B82"/>
    <w:rsid w:val="00155403"/>
    <w:rsid w:val="001A42AD"/>
    <w:rsid w:val="00237A29"/>
    <w:rsid w:val="0027269D"/>
    <w:rsid w:val="002916D6"/>
    <w:rsid w:val="002B783E"/>
    <w:rsid w:val="002D54F9"/>
    <w:rsid w:val="002E2DB6"/>
    <w:rsid w:val="00343D1E"/>
    <w:rsid w:val="003512D1"/>
    <w:rsid w:val="00381E44"/>
    <w:rsid w:val="003A3D45"/>
    <w:rsid w:val="003E40AD"/>
    <w:rsid w:val="00451879"/>
    <w:rsid w:val="004605D0"/>
    <w:rsid w:val="004B6F98"/>
    <w:rsid w:val="004C2B15"/>
    <w:rsid w:val="004E2DAD"/>
    <w:rsid w:val="004F040C"/>
    <w:rsid w:val="00503D98"/>
    <w:rsid w:val="00533F66"/>
    <w:rsid w:val="00645CB2"/>
    <w:rsid w:val="00664D68"/>
    <w:rsid w:val="0067201C"/>
    <w:rsid w:val="00695590"/>
    <w:rsid w:val="006B3E18"/>
    <w:rsid w:val="006F3A92"/>
    <w:rsid w:val="00736772"/>
    <w:rsid w:val="007526B6"/>
    <w:rsid w:val="007562AF"/>
    <w:rsid w:val="007A784B"/>
    <w:rsid w:val="007E2DF8"/>
    <w:rsid w:val="0083460B"/>
    <w:rsid w:val="00880B37"/>
    <w:rsid w:val="008B2F33"/>
    <w:rsid w:val="008C6E43"/>
    <w:rsid w:val="00901729"/>
    <w:rsid w:val="00935C6B"/>
    <w:rsid w:val="00950C3C"/>
    <w:rsid w:val="00986656"/>
    <w:rsid w:val="009A294C"/>
    <w:rsid w:val="009A7A91"/>
    <w:rsid w:val="00A135C9"/>
    <w:rsid w:val="00A227E7"/>
    <w:rsid w:val="00A3333A"/>
    <w:rsid w:val="00A417D3"/>
    <w:rsid w:val="00A61275"/>
    <w:rsid w:val="00A701E9"/>
    <w:rsid w:val="00A823BF"/>
    <w:rsid w:val="00A87449"/>
    <w:rsid w:val="00A9233C"/>
    <w:rsid w:val="00B1741F"/>
    <w:rsid w:val="00B334E5"/>
    <w:rsid w:val="00B50F2C"/>
    <w:rsid w:val="00B56C91"/>
    <w:rsid w:val="00B65DA7"/>
    <w:rsid w:val="00B91B9E"/>
    <w:rsid w:val="00BB066B"/>
    <w:rsid w:val="00BB22C4"/>
    <w:rsid w:val="00BB5336"/>
    <w:rsid w:val="00BD19C2"/>
    <w:rsid w:val="00BD2193"/>
    <w:rsid w:val="00C26C4D"/>
    <w:rsid w:val="00CE45C1"/>
    <w:rsid w:val="00D15787"/>
    <w:rsid w:val="00D21ECC"/>
    <w:rsid w:val="00D23275"/>
    <w:rsid w:val="00D703FE"/>
    <w:rsid w:val="00D75FED"/>
    <w:rsid w:val="00D8569C"/>
    <w:rsid w:val="00E104E8"/>
    <w:rsid w:val="00E172FB"/>
    <w:rsid w:val="00E22ADA"/>
    <w:rsid w:val="00E35A2B"/>
    <w:rsid w:val="00E45F53"/>
    <w:rsid w:val="00E74327"/>
    <w:rsid w:val="00EE4B04"/>
    <w:rsid w:val="00F73525"/>
    <w:rsid w:val="00F742A2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5BB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57" w:unhideWhenUsed="1"/>
    <w:lsdException w:name="toc 2" w:semiHidden="1" w:uiPriority="57" w:unhideWhenUsed="1"/>
    <w:lsdException w:name="toc 3" w:semiHidden="1" w:uiPriority="57" w:unhideWhenUsed="1"/>
    <w:lsdException w:name="toc 4" w:semiHidden="1" w:uiPriority="57" w:unhideWhenUsed="1"/>
    <w:lsdException w:name="toc 5" w:semiHidden="1" w:uiPriority="57" w:unhideWhenUsed="1"/>
    <w:lsdException w:name="toc 6" w:semiHidden="1" w:uiPriority="57" w:unhideWhenUsed="1"/>
    <w:lsdException w:name="toc 7" w:semiHidden="1" w:uiPriority="57" w:unhideWhenUsed="1"/>
    <w:lsdException w:name="toc 8" w:semiHidden="1" w:uiPriority="57" w:unhideWhenUsed="1"/>
    <w:lsdException w:name="toc 9" w:semiHidden="1" w:uiPriority="57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5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7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4" w:qFormat="1"/>
    <w:lsdException w:name="Emphasis" w:uiPriority="3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96"/>
    <w:lsdException w:name="Light List" w:uiPriority="97"/>
    <w:lsdException w:name="Light Grid" w:uiPriority="98"/>
    <w:lsdException w:name="Medium Shading 1"/>
    <w:lsdException w:name="Medium Shading 2" w:uiPriority="0"/>
    <w:lsdException w:name="Medium List 1" w:uiPriority="0"/>
    <w:lsdException w:name="Medium List 2" w:uiPriority="0"/>
    <w:lsdException w:name="Medium Grid 1" w:uiPriority="0"/>
    <w:lsdException w:name="Medium Grid 2" w:uiPriority="0"/>
    <w:lsdException w:name="Medium Grid 3" w:uiPriority="0"/>
    <w:lsdException w:name="Dark List" w:uiPriority="0"/>
    <w:lsdException w:name="Colorful Shading" w:uiPriority="0"/>
    <w:lsdException w:name="Colorful List" w:uiPriority="0"/>
    <w:lsdException w:name="Colorful Grid" w:uiPriority="0"/>
    <w:lsdException w:name="Light Shading Accent 1" w:uiPriority="96"/>
    <w:lsdException w:name="Light List Accent 1" w:uiPriority="97"/>
    <w:lsdException w:name="Light Grid Accent 1" w:uiPriority="98"/>
    <w:lsdException w:name="Medium Shading 1 Accent 1"/>
    <w:lsdException w:name="Medium Shading 2 Accent 1" w:uiPriority="0"/>
    <w:lsdException w:name="Medium List 1 Accent 1" w:uiPriority="0"/>
    <w:lsdException w:name="Revision" w:semiHidden="1"/>
    <w:lsdException w:name="List Paragraph" w:uiPriority="52" w:qFormat="1"/>
    <w:lsdException w:name="Quote" w:uiPriority="41" w:qFormat="1"/>
    <w:lsdException w:name="Intense Quote" w:uiPriority="48" w:qFormat="1"/>
    <w:lsdException w:name="Medium List 2 Accent 1" w:uiPriority="0"/>
    <w:lsdException w:name="Medium Grid 1 Accent 1" w:uiPriority="0"/>
    <w:lsdException w:name="Medium Grid 2 Accent 1" w:uiPriority="0"/>
    <w:lsdException w:name="Medium Grid 3 Accent 1" w:uiPriority="0"/>
    <w:lsdException w:name="Dark List Accent 1" w:uiPriority="0"/>
    <w:lsdException w:name="Colorful Shading Accent 1" w:uiPriority="0"/>
    <w:lsdException w:name="Colorful List Accent 1" w:uiPriority="0"/>
    <w:lsdException w:name="Colorful Grid Accent 1" w:uiPriority="0"/>
    <w:lsdException w:name="Light Shading Accent 2" w:uiPriority="96"/>
    <w:lsdException w:name="Light List Accent 2" w:uiPriority="97"/>
    <w:lsdException w:name="Light Grid Accent 2" w:uiPriority="98"/>
    <w:lsdException w:name="Medium Shading 1 Accent 2"/>
    <w:lsdException w:name="Medium Shading 2 Accent 2" w:uiPriority="0"/>
    <w:lsdException w:name="Medium List 1 Accent 2" w:uiPriority="0"/>
    <w:lsdException w:name="Medium List 2 Accent 2" w:uiPriority="0"/>
    <w:lsdException w:name="Medium Grid 1 Accent 2" w:uiPriority="0"/>
    <w:lsdException w:name="Medium Grid 2 Accent 2" w:uiPriority="0"/>
    <w:lsdException w:name="Medium Grid 3 Accent 2" w:uiPriority="0"/>
    <w:lsdException w:name="Dark List Accent 2" w:uiPriority="0"/>
    <w:lsdException w:name="Colorful Shading Accent 2" w:uiPriority="0"/>
    <w:lsdException w:name="Colorful List Accent 2" w:uiPriority="0"/>
    <w:lsdException w:name="Colorful Grid Accent 2" w:uiPriority="0"/>
    <w:lsdException w:name="Light Shading Accent 3" w:uiPriority="96"/>
    <w:lsdException w:name="Light List Accent 3" w:uiPriority="97"/>
    <w:lsdException w:name="Light Grid Accent 3" w:uiPriority="98"/>
    <w:lsdException w:name="Medium Shading 1 Accent 3"/>
    <w:lsdException w:name="Medium Shading 2 Accent 3" w:uiPriority="0"/>
    <w:lsdException w:name="Medium List 1 Accent 3" w:uiPriority="0"/>
    <w:lsdException w:name="Medium List 2 Accent 3" w:uiPriority="0"/>
    <w:lsdException w:name="Medium Grid 1 Accent 3" w:uiPriority="0"/>
    <w:lsdException w:name="Medium Grid 2 Accent 3" w:uiPriority="0"/>
    <w:lsdException w:name="Medium Grid 3 Accent 3" w:uiPriority="0"/>
    <w:lsdException w:name="Dark List Accent 3" w:uiPriority="0"/>
    <w:lsdException w:name="Colorful Shading Accent 3" w:uiPriority="0"/>
    <w:lsdException w:name="Colorful List Accent 3" w:uiPriority="0"/>
    <w:lsdException w:name="Colorful Grid Accent 3" w:uiPriority="0"/>
    <w:lsdException w:name="Light Shading Accent 4" w:uiPriority="96"/>
    <w:lsdException w:name="Light List Accent 4" w:uiPriority="97"/>
    <w:lsdException w:name="Light Grid Accent 4" w:uiPriority="98"/>
    <w:lsdException w:name="Medium Shading 1 Accent 4"/>
    <w:lsdException w:name="Medium Shading 2 Accent 4" w:uiPriority="0"/>
    <w:lsdException w:name="Medium List 1 Accent 4" w:uiPriority="0"/>
    <w:lsdException w:name="Medium List 2 Accent 4" w:uiPriority="0"/>
    <w:lsdException w:name="Medium Grid 1 Accent 4" w:uiPriority="0"/>
    <w:lsdException w:name="Medium Grid 2 Accent 4" w:uiPriority="0"/>
    <w:lsdException w:name="Medium Grid 3 Accent 4" w:uiPriority="0"/>
    <w:lsdException w:name="Dark List Accent 4" w:uiPriority="0"/>
    <w:lsdException w:name="Colorful Shading Accent 4" w:uiPriority="0"/>
    <w:lsdException w:name="Colorful List Accent 4" w:uiPriority="0"/>
    <w:lsdException w:name="Colorful Grid Accent 4" w:uiPriority="0"/>
    <w:lsdException w:name="Light Shading Accent 5" w:uiPriority="96"/>
    <w:lsdException w:name="Light List Accent 5" w:uiPriority="97"/>
    <w:lsdException w:name="Light Grid Accent 5" w:uiPriority="98"/>
    <w:lsdException w:name="Medium Shading 1 Accent 5"/>
    <w:lsdException w:name="Medium Shading 2 Accent 5" w:uiPriority="0"/>
    <w:lsdException w:name="Medium List 1 Accent 5" w:uiPriority="0"/>
    <w:lsdException w:name="Medium List 2 Accent 5" w:uiPriority="0"/>
    <w:lsdException w:name="Medium Grid 1 Accent 5" w:uiPriority="0"/>
    <w:lsdException w:name="Medium Grid 2 Accent 5" w:uiPriority="0"/>
    <w:lsdException w:name="Medium Grid 3 Accent 5" w:uiPriority="0"/>
    <w:lsdException w:name="Dark List Accent 5" w:uiPriority="0"/>
    <w:lsdException w:name="Colorful Shading Accent 5" w:uiPriority="0"/>
    <w:lsdException w:name="Colorful List Accent 5" w:uiPriority="0"/>
    <w:lsdException w:name="Colorful Grid Accent 5" w:uiPriority="0"/>
    <w:lsdException w:name="Light Shading Accent 6" w:uiPriority="96"/>
    <w:lsdException w:name="Light List Accent 6" w:uiPriority="97"/>
    <w:lsdException w:name="Light Grid Accent 6" w:uiPriority="98"/>
    <w:lsdException w:name="Medium Shading 1 Accent 6"/>
    <w:lsdException w:name="Medium Shading 2 Accent 6" w:uiPriority="0"/>
    <w:lsdException w:name="Medium List 1 Accent 6" w:uiPriority="0"/>
    <w:lsdException w:name="Medium List 2 Accent 6" w:uiPriority="0"/>
    <w:lsdException w:name="Medium Grid 1 Accent 6" w:uiPriority="0"/>
    <w:lsdException w:name="Medium Grid 2 Accent 6" w:uiPriority="0"/>
    <w:lsdException w:name="Medium Grid 3 Accent 6" w:uiPriority="0"/>
    <w:lsdException w:name="Dark List Accent 6" w:uiPriority="0"/>
    <w:lsdException w:name="Colorful Shading Accent 6" w:uiPriority="0"/>
    <w:lsdException w:name="Colorful List Accent 6" w:uiPriority="0"/>
    <w:lsdException w:name="Colorful Grid Accent 6" w:uiPriority="0"/>
    <w:lsdException w:name="Subtle Emphasis" w:uiPriority="25" w:qFormat="1"/>
    <w:lsdException w:name="Intense Emphasis" w:uiPriority="33" w:qFormat="1"/>
    <w:lsdException w:name="Subtle Reference" w:uiPriority="49" w:qFormat="1"/>
    <w:lsdException w:name="Intense Reference" w:uiPriority="50" w:qFormat="1"/>
    <w:lsdException w:name="Book Title" w:uiPriority="51" w:qFormat="1"/>
    <w:lsdException w:name="Bibliography" w:semiHidden="1" w:uiPriority="55" w:unhideWhenUsed="1"/>
    <w:lsdException w:name="TOC Heading" w:semiHidden="1" w:uiPriority="5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7A9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E40A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3E40AD"/>
  </w:style>
  <w:style w:type="paragraph" w:styleId="a4">
    <w:name w:val="footer"/>
    <w:basedOn w:val="a"/>
    <w:link w:val="Char0"/>
    <w:uiPriority w:val="99"/>
    <w:unhideWhenUsed/>
    <w:rsid w:val="003E40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3E40AD"/>
  </w:style>
  <w:style w:type="paragraph" w:styleId="a5">
    <w:name w:val="Balloon Text"/>
    <w:basedOn w:val="a"/>
    <w:link w:val="Char1"/>
    <w:uiPriority w:val="99"/>
    <w:semiHidden/>
    <w:unhideWhenUsed/>
    <w:rsid w:val="003E40A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3E40AD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3E40AD"/>
    <w:pPr>
      <w:widowControl w:val="0"/>
      <w:autoSpaceDE w:val="0"/>
      <w:autoSpaceDN w:val="0"/>
      <w:spacing w:after="0" w:line="240" w:lineRule="auto"/>
      <w:jc w:val="left"/>
    </w:pPr>
    <w:rPr>
      <w:rFonts w:ascii="Calibri" w:hAnsi="Calibri" w:cs="Calibri"/>
      <w:color w:val="000000"/>
      <w:kern w:val="0"/>
      <w:sz w:val="24"/>
      <w:szCs w:val="24"/>
    </w:rPr>
  </w:style>
  <w:style w:type="paragraph" w:styleId="a6">
    <w:name w:val="Date"/>
    <w:basedOn w:val="a"/>
    <w:next w:val="a"/>
    <w:link w:val="Char2"/>
    <w:uiPriority w:val="99"/>
    <w:semiHidden/>
    <w:unhideWhenUsed/>
    <w:rsid w:val="003E40AD"/>
  </w:style>
  <w:style w:type="character" w:customStyle="1" w:styleId="Char2">
    <w:name w:val="날짜 Char"/>
    <w:basedOn w:val="a0"/>
    <w:link w:val="a6"/>
    <w:uiPriority w:val="99"/>
    <w:semiHidden/>
    <w:rsid w:val="003E40AD"/>
  </w:style>
  <w:style w:type="paragraph" w:styleId="a7">
    <w:name w:val="Normal (Web)"/>
    <w:basedOn w:val="a"/>
    <w:uiPriority w:val="99"/>
    <w:semiHidden/>
    <w:unhideWhenUsed/>
    <w:rsid w:val="003E40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8">
    <w:name w:val="Table Grid"/>
    <w:basedOn w:val="a1"/>
    <w:uiPriority w:val="39"/>
    <w:rsid w:val="003E4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sid w:val="003E40AD"/>
    <w:rPr>
      <w:color w:val="0563C1"/>
      <w:u w:val="single"/>
    </w:rPr>
  </w:style>
  <w:style w:type="paragraph" w:styleId="aa">
    <w:name w:val="List Paragraph"/>
    <w:basedOn w:val="a"/>
    <w:uiPriority w:val="34"/>
    <w:qFormat/>
    <w:rsid w:val="003E40AD"/>
    <w:pPr>
      <w:ind w:leftChars="400" w:left="800"/>
    </w:pPr>
  </w:style>
  <w:style w:type="character" w:customStyle="1" w:styleId="1">
    <w:name w:val="확인되지 않은 멘션1"/>
    <w:basedOn w:val="a0"/>
    <w:uiPriority w:val="99"/>
    <w:semiHidden/>
    <w:unhideWhenUsed/>
    <w:rsid w:val="003E40AD"/>
    <w:rPr>
      <w:color w:val="605E5C"/>
      <w:shd w:val="clear" w:color="auto" w:fill="E1DFDD"/>
    </w:rPr>
  </w:style>
  <w:style w:type="character" w:customStyle="1" w:styleId="2">
    <w:name w:val="확인되지 않은 멘션2"/>
    <w:basedOn w:val="a0"/>
    <w:uiPriority w:val="99"/>
    <w:semiHidden/>
    <w:unhideWhenUsed/>
    <w:rsid w:val="00BD2193"/>
    <w:rPr>
      <w:color w:val="605E5C"/>
      <w:shd w:val="clear" w:color="auto" w:fill="E1DFDD"/>
    </w:rPr>
  </w:style>
  <w:style w:type="character" w:styleId="ab">
    <w:name w:val="Unresolved Mention"/>
    <w:basedOn w:val="a0"/>
    <w:uiPriority w:val="99"/>
    <w:semiHidden/>
    <w:unhideWhenUsed/>
    <w:rsid w:val="00695590"/>
    <w:rPr>
      <w:color w:val="605E5C"/>
      <w:shd w:val="clear" w:color="auto" w:fill="E1DFDD"/>
    </w:rPr>
  </w:style>
  <w:style w:type="paragraph" w:customStyle="1" w:styleId="ac">
    <w:name w:val="바탕글"/>
    <w:basedOn w:val="a"/>
    <w:rsid w:val="009A7A91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.ieso201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9-01-28T07:03:00Z</cp:lastPrinted>
  <dcterms:created xsi:type="dcterms:W3CDTF">2019-07-21T10:16:00Z</dcterms:created>
  <dcterms:modified xsi:type="dcterms:W3CDTF">2019-07-22T02:24:00Z</dcterms:modified>
  <cp:version>1000.0100.01</cp:version>
</cp:coreProperties>
</file>